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FA194" w14:textId="77777777" w:rsidR="00100BCA" w:rsidRDefault="00100BCA" w:rsidP="00BB2758"/>
    <w:p w14:paraId="60D3904E" w14:textId="127F251E" w:rsidR="00624B9F" w:rsidRDefault="00817961" w:rsidP="00BB2758">
      <w:r>
        <w:t xml:space="preserve">Survey questions </w:t>
      </w:r>
      <w:r w:rsidR="00624B9F">
        <w:t>are listed in the order that students received them</w:t>
      </w:r>
      <w:r>
        <w:t>. R</w:t>
      </w:r>
      <w:r w:rsidR="002660C6">
        <w:t xml:space="preserve">esponse options </w:t>
      </w:r>
      <w:r>
        <w:t>appear</w:t>
      </w:r>
      <w:r w:rsidR="002660C6">
        <w:t xml:space="preserve"> in italics </w:t>
      </w:r>
      <w:r w:rsidR="00902BD0">
        <w:t>beneath</w:t>
      </w:r>
      <w:r w:rsidR="00624B9F">
        <w:t xml:space="preserve">. </w:t>
      </w:r>
      <w:r w:rsidR="006F6B4C">
        <w:t>Variable names appear in brackets</w:t>
      </w:r>
      <w:r>
        <w:t xml:space="preserve"> (e.g., [</w:t>
      </w:r>
      <w:r w:rsidR="00455188">
        <w:t>CLE200</w:t>
      </w:r>
      <w:r w:rsidR="00BE74BA">
        <w:t>1a</w:t>
      </w:r>
      <w:r>
        <w:t>])</w:t>
      </w:r>
      <w:r w:rsidR="006F6B4C">
        <w:t xml:space="preserve"> after each item. Items that are r</w:t>
      </w:r>
      <w:r w:rsidR="00624B9F">
        <w:t>ecoded</w:t>
      </w:r>
      <w:r w:rsidR="00FC25FA">
        <w:t xml:space="preserve"> (</w:t>
      </w:r>
      <w:r>
        <w:t xml:space="preserve">e.g., </w:t>
      </w:r>
      <w:r w:rsidR="00FC25FA">
        <w:t>revers</w:t>
      </w:r>
      <w:r>
        <w:t>ed</w:t>
      </w:r>
      <w:r w:rsidR="006F6B4C">
        <w:t xml:space="preserve"> response values</w:t>
      </w:r>
      <w:r w:rsidR="00FC25FA">
        <w:t>)</w:t>
      </w:r>
      <w:r w:rsidR="00624B9F">
        <w:t xml:space="preserve"> or derived </w:t>
      </w:r>
      <w:r w:rsidR="006F6B4C">
        <w:t>(</w:t>
      </w:r>
      <w:r>
        <w:t xml:space="preserve">new computed </w:t>
      </w:r>
      <w:r w:rsidR="006F6B4C">
        <w:t>values such as age category</w:t>
      </w:r>
      <w:r>
        <w:t xml:space="preserve"> or total number of written pages</w:t>
      </w:r>
      <w:r w:rsidR="006F6B4C">
        <w:t>)</w:t>
      </w:r>
      <w:r w:rsidR="00FC25FA">
        <w:t xml:space="preserve"> </w:t>
      </w:r>
      <w:r>
        <w:t>from original question(s)</w:t>
      </w:r>
      <w:r w:rsidR="00624B9F">
        <w:t xml:space="preserve"> </w:t>
      </w:r>
      <w:r w:rsidR="006F6B4C">
        <w:t xml:space="preserve">are shaded </w:t>
      </w:r>
      <w:r w:rsidR="00BA3DF2">
        <w:t>and prefaced by a bracket and the word "</w:t>
      </w:r>
      <w:r w:rsidR="007A1D6A">
        <w:t>RECODED</w:t>
      </w:r>
      <w:r w:rsidR="00BA3DF2">
        <w:t>"</w:t>
      </w:r>
      <w:r w:rsidR="00624B9F">
        <w:t xml:space="preserve"> or </w:t>
      </w:r>
      <w:r w:rsidR="00BA3DF2">
        <w:t>"</w:t>
      </w:r>
      <w:r w:rsidR="007A1D6A">
        <w:t>DERIVED</w:t>
      </w:r>
      <w:r w:rsidR="00BA3DF2">
        <w:t>."</w:t>
      </w:r>
      <w:r w:rsidR="00624B9F">
        <w:t xml:space="preserve"> </w:t>
      </w:r>
    </w:p>
    <w:p w14:paraId="320A2BC1" w14:textId="77777777" w:rsidR="00DE42E8" w:rsidRDefault="00DE42E8" w:rsidP="005A6CD5">
      <w:pPr>
        <w:pStyle w:val="SPACER"/>
      </w:pPr>
    </w:p>
    <w:p w14:paraId="099559D1" w14:textId="21EF47B9" w:rsidR="00BE74BA" w:rsidRDefault="00455188" w:rsidP="00BE74BA">
      <w:pPr>
        <w:pStyle w:val="SectionHead"/>
      </w:pPr>
      <w:r>
        <w:t>Collaborative Learning Expansion</w:t>
      </w:r>
      <w:r w:rsidR="00EC2B71">
        <w:t xml:space="preserve"> Experimental Item</w:t>
      </w:r>
      <w:r>
        <w:t xml:space="preserve"> Set</w:t>
      </w:r>
    </w:p>
    <w:p w14:paraId="271840C0" w14:textId="77777777" w:rsidR="00582C09" w:rsidRDefault="00582C09" w:rsidP="00582C09">
      <w:pPr>
        <w:pStyle w:val="SPACER"/>
      </w:pPr>
    </w:p>
    <w:p w14:paraId="7FFB5777" w14:textId="41F2E9C7" w:rsidR="00582C09" w:rsidRPr="00902BD0" w:rsidRDefault="00582C09" w:rsidP="00582C09">
      <w:r>
        <w:t xml:space="preserve">You’re almost done! We have just a few more questions, which should only take about 3 minutes to answer. Your continued participation is voluntary. </w:t>
      </w:r>
    </w:p>
    <w:p w14:paraId="303176B8" w14:textId="74A4389F" w:rsidR="00F753FB" w:rsidRDefault="00F753FB" w:rsidP="00BE74BA">
      <w:pPr>
        <w:pStyle w:val="SPACER"/>
      </w:pPr>
    </w:p>
    <w:p w14:paraId="0B9D6E77" w14:textId="467AAE05" w:rsidR="00BE5678" w:rsidRDefault="00AC093D" w:rsidP="00BE74BA">
      <w:pPr>
        <w:pStyle w:val="Heading1"/>
      </w:pPr>
      <w:r w:rsidRPr="00AC093D">
        <w:t xml:space="preserve">1. </w:t>
      </w:r>
      <w:r w:rsidR="009F073C">
        <w:t>To what extent do you agree or disagree with the following statements?</w:t>
      </w:r>
    </w:p>
    <w:p w14:paraId="391DB038" w14:textId="57EE047F" w:rsidR="00BE74BA" w:rsidRDefault="006E6108" w:rsidP="00BE74BA">
      <w:pPr>
        <w:pStyle w:val="RESPONSE"/>
      </w:pPr>
      <w:r>
        <w:t xml:space="preserve">Response options: </w:t>
      </w:r>
      <w:r w:rsidR="009F073C">
        <w:t>Strongly disagree</w:t>
      </w:r>
      <w:r w:rsidR="00BE74BA">
        <w:t xml:space="preserve">=1, </w:t>
      </w:r>
      <w:r w:rsidR="009F073C">
        <w:t>Disagree</w:t>
      </w:r>
      <w:r w:rsidR="00BE74BA">
        <w:t xml:space="preserve">=2, </w:t>
      </w:r>
      <w:r w:rsidR="009F073C">
        <w:t>Neither agree nor disagree</w:t>
      </w:r>
      <w:r w:rsidR="00BE74BA">
        <w:t xml:space="preserve">=3, </w:t>
      </w:r>
      <w:r w:rsidR="009F073C">
        <w:t>Agree</w:t>
      </w:r>
      <w:r w:rsidR="00BE74BA">
        <w:t>=4</w:t>
      </w:r>
      <w:r w:rsidR="009F073C">
        <w:t>, Strongly agree=5</w:t>
      </w:r>
    </w:p>
    <w:p w14:paraId="3AAD007B" w14:textId="38AE3B6C" w:rsidR="00BE74BA" w:rsidRDefault="00BE74BA" w:rsidP="00BE74BA">
      <w:pPr>
        <w:pStyle w:val="ITEM"/>
      </w:pPr>
      <w:r>
        <w:t>a.</w:t>
      </w:r>
      <w:r>
        <w:tab/>
      </w:r>
      <w:r w:rsidR="009F073C">
        <w:t>My cultural background values community. [CLE2001a]</w:t>
      </w:r>
    </w:p>
    <w:p w14:paraId="19F84022" w14:textId="68C95F8A" w:rsidR="00BE74BA" w:rsidRDefault="00BE74BA" w:rsidP="00BE74BA">
      <w:pPr>
        <w:pStyle w:val="ITEM"/>
      </w:pPr>
      <w:r>
        <w:t>b.</w:t>
      </w:r>
      <w:r>
        <w:tab/>
      </w:r>
      <w:r w:rsidR="009F073C">
        <w:t>My cultural background values individualism. [CLE2001b]</w:t>
      </w:r>
    </w:p>
    <w:p w14:paraId="63C11CD6" w14:textId="10633349" w:rsidR="00BE74BA" w:rsidRDefault="00BE74BA" w:rsidP="00BE74BA">
      <w:pPr>
        <w:pStyle w:val="ITEM"/>
      </w:pPr>
      <w:r>
        <w:t>c</w:t>
      </w:r>
      <w:r w:rsidR="009F073C">
        <w:t>.</w:t>
      </w:r>
      <w:r>
        <w:tab/>
      </w:r>
      <w:r w:rsidR="009F073C">
        <w:t>I value the success of my community more than any one person. [CLE2001c]</w:t>
      </w:r>
    </w:p>
    <w:p w14:paraId="027C1856" w14:textId="48B33E8D" w:rsidR="00BE74BA" w:rsidRDefault="00BE74BA" w:rsidP="00BE74BA">
      <w:pPr>
        <w:pStyle w:val="ITEM"/>
      </w:pPr>
      <w:r>
        <w:t>d.</w:t>
      </w:r>
      <w:r>
        <w:tab/>
      </w:r>
      <w:r w:rsidR="009F073C">
        <w:t>When my community wins, I win. [CLE2001d]</w:t>
      </w:r>
    </w:p>
    <w:p w14:paraId="6DBE3F81" w14:textId="1F73888F" w:rsidR="00BE74BA" w:rsidRDefault="00BE74BA" w:rsidP="00BE74BA">
      <w:pPr>
        <w:pStyle w:val="ITEM"/>
      </w:pPr>
      <w:r>
        <w:t>e.</w:t>
      </w:r>
      <w:r>
        <w:tab/>
      </w:r>
      <w:r w:rsidR="009F073C">
        <w:t>I aim to be the best in any group I am in. [CLE2001e]</w:t>
      </w:r>
    </w:p>
    <w:p w14:paraId="369734C6" w14:textId="2E4A878E" w:rsidR="00BE74BA" w:rsidRDefault="00BE74BA" w:rsidP="00BE74BA">
      <w:pPr>
        <w:pStyle w:val="ITEM"/>
      </w:pPr>
      <w:r>
        <w:t>f.</w:t>
      </w:r>
      <w:r>
        <w:tab/>
      </w:r>
      <w:r w:rsidR="009F073C">
        <w:t>My success depends on others. [CLE2001f]</w:t>
      </w:r>
    </w:p>
    <w:p w14:paraId="5047ABBA" w14:textId="1A429531" w:rsidR="00BE74BA" w:rsidRDefault="00BE74BA" w:rsidP="00BE74BA">
      <w:pPr>
        <w:pStyle w:val="ITEM"/>
      </w:pPr>
      <w:r>
        <w:t>g.</w:t>
      </w:r>
      <w:r>
        <w:tab/>
      </w:r>
      <w:r w:rsidR="009F073C">
        <w:t>I look forward to working in groups. [CLE2001g]</w:t>
      </w:r>
    </w:p>
    <w:p w14:paraId="5DB518C6" w14:textId="07843D19" w:rsidR="0007348E" w:rsidRDefault="0007348E" w:rsidP="0007348E">
      <w:pPr>
        <w:pStyle w:val="SPACER"/>
      </w:pPr>
    </w:p>
    <w:p w14:paraId="6CC4C488" w14:textId="3CE71D5E" w:rsidR="0007348E" w:rsidRDefault="0007348E" w:rsidP="0007348E">
      <w:pPr>
        <w:pStyle w:val="Heading1"/>
      </w:pPr>
      <w:r>
        <w:t>2</w:t>
      </w:r>
      <w:r w:rsidRPr="00AC093D">
        <w:t xml:space="preserve">. </w:t>
      </w:r>
      <w:r>
        <w:t>How do you evaluate your collaboration with peers (working on coursework, studying in groups, etc.) at your institution? [CLE2002]</w:t>
      </w:r>
    </w:p>
    <w:p w14:paraId="53B4869F" w14:textId="4BF1EE2E" w:rsidR="0007348E" w:rsidRDefault="0007348E" w:rsidP="0007348E">
      <w:pPr>
        <w:pStyle w:val="RESPONSE"/>
      </w:pPr>
      <w:r>
        <w:t>Response options: Poor=1, 2=2, 3=3, 4=4, 5=5, 6=6, Excellent=7, Not applicable</w:t>
      </w:r>
      <w:r w:rsidR="00811E5F">
        <w:t xml:space="preserve"> (coded as </w:t>
      </w:r>
      <w:proofErr w:type="gramStart"/>
      <w:r w:rsidR="00811E5F">
        <w:t>missing)</w:t>
      </w:r>
      <w:r>
        <w:t>=</w:t>
      </w:r>
      <w:proofErr w:type="gramEnd"/>
      <w:r>
        <w:t>9</w:t>
      </w:r>
    </w:p>
    <w:p w14:paraId="10641620" w14:textId="77777777" w:rsidR="00811E5F" w:rsidRDefault="00811E5F" w:rsidP="00811E5F">
      <w:pPr>
        <w:pStyle w:val="SPACER"/>
      </w:pPr>
    </w:p>
    <w:p w14:paraId="22798A00" w14:textId="40499D59" w:rsidR="001D30E2" w:rsidRDefault="001D30E2" w:rsidP="001D30E2">
      <w:pPr>
        <w:pStyle w:val="RECODEitem"/>
      </w:pPr>
      <w:r>
        <w:t xml:space="preserve">[RECODED] To accommodate SAS users, </w:t>
      </w:r>
      <w:r w:rsidR="00F8179B">
        <w:t xml:space="preserve">a </w:t>
      </w:r>
      <w:r>
        <w:t>recode of question 2 is included in the data file</w:t>
      </w:r>
      <w:r w:rsidR="00F8179B">
        <w:t>. Variables are recoded</w:t>
      </w:r>
      <w:r>
        <w:t xml:space="preserve"> to include "Not applicable" as a valid response.</w:t>
      </w:r>
    </w:p>
    <w:p w14:paraId="555FD618" w14:textId="7FFE815E" w:rsidR="001D30E2" w:rsidRDefault="001D30E2" w:rsidP="001D30E2">
      <w:pPr>
        <w:pStyle w:val="RECODEitemvalues"/>
      </w:pPr>
      <w:r>
        <w:tab/>
        <w:t>Values: Poor=1, 2=2, 3=3, 4=4, 5=5, 6=6, Excellent=7, Not Applicable=9</w:t>
      </w:r>
    </w:p>
    <w:p w14:paraId="61B5E94F" w14:textId="15675134" w:rsidR="00AA7909" w:rsidRPr="00AA7909" w:rsidRDefault="00AA7909" w:rsidP="001D30E2">
      <w:pPr>
        <w:pStyle w:val="RECODEitemvalues"/>
        <w:rPr>
          <w:i w:val="0"/>
        </w:rPr>
      </w:pPr>
      <w:r>
        <w:tab/>
      </w:r>
      <w:r>
        <w:rPr>
          <w:i w:val="0"/>
        </w:rPr>
        <w:t>-</w:t>
      </w:r>
      <w:r w:rsidRPr="00AA7909">
        <w:t xml:space="preserve"> </w:t>
      </w:r>
      <w:r w:rsidRPr="00AA7909">
        <w:rPr>
          <w:i w:val="0"/>
        </w:rPr>
        <w:t>How do you evaluate your collaboration with peers (working on coursework, studying in groups, etc.) at your institution?</w:t>
      </w:r>
      <w:r>
        <w:rPr>
          <w:i w:val="0"/>
        </w:rPr>
        <w:t xml:space="preserve"> [CLE2002R]</w:t>
      </w:r>
      <w:bookmarkStart w:id="0" w:name="_GoBack"/>
      <w:bookmarkEnd w:id="0"/>
    </w:p>
    <w:p w14:paraId="25B39DF9" w14:textId="76C0103A" w:rsidR="00BE74BA" w:rsidRDefault="00BE74BA" w:rsidP="00BE74BA">
      <w:pPr>
        <w:pStyle w:val="SPACER"/>
      </w:pPr>
    </w:p>
    <w:p w14:paraId="413B78CE" w14:textId="4957D792" w:rsidR="00BE74BA" w:rsidRDefault="00E53547" w:rsidP="00BE74BA">
      <w:pPr>
        <w:pStyle w:val="Heading1"/>
      </w:pPr>
      <w:r>
        <w:t>3</w:t>
      </w:r>
      <w:r w:rsidR="00BE74BA" w:rsidRPr="00BE74BA">
        <w:t xml:space="preserve">. </w:t>
      </w:r>
      <w:r>
        <w:t xml:space="preserve">During the current school year, to what extent have your instructors explained the following with regard to collaboration with peers? </w:t>
      </w:r>
    </w:p>
    <w:p w14:paraId="3340083A" w14:textId="058D3E6B" w:rsidR="00BE74BA" w:rsidRDefault="006E6108" w:rsidP="00BE74BA">
      <w:pPr>
        <w:pStyle w:val="RESPONSE"/>
      </w:pPr>
      <w:r>
        <w:t xml:space="preserve">Response options: </w:t>
      </w:r>
      <w:r w:rsidR="00BE74BA">
        <w:t>Very little=1, Some=2, Quite a bit=3, Very much=4</w:t>
      </w:r>
    </w:p>
    <w:p w14:paraId="1FA69F41" w14:textId="481DBCB5" w:rsidR="00BE74BA" w:rsidRDefault="00424A70" w:rsidP="00BE74BA">
      <w:pPr>
        <w:pStyle w:val="ITEM"/>
      </w:pPr>
      <w:r>
        <w:t>a.</w:t>
      </w:r>
      <w:r>
        <w:tab/>
      </w:r>
      <w:r w:rsidR="00831584">
        <w:t>Supporting your peers [CLE2003a]</w:t>
      </w:r>
    </w:p>
    <w:p w14:paraId="5638537C" w14:textId="2EC0F2CA" w:rsidR="00BE74BA" w:rsidRDefault="00424A70" w:rsidP="00BE74BA">
      <w:pPr>
        <w:pStyle w:val="ITEM"/>
      </w:pPr>
      <w:r>
        <w:t>b.</w:t>
      </w:r>
      <w:r>
        <w:tab/>
      </w:r>
      <w:r w:rsidR="00831584">
        <w:t>Working with peers who have different backgrounds than you [CLE2003b]</w:t>
      </w:r>
    </w:p>
    <w:p w14:paraId="49E791D7" w14:textId="2222A7E8" w:rsidR="00BE74BA" w:rsidRDefault="00424A70" w:rsidP="00BE74BA">
      <w:pPr>
        <w:pStyle w:val="ITEM"/>
      </w:pPr>
      <w:r>
        <w:t>c.</w:t>
      </w:r>
      <w:r>
        <w:tab/>
      </w:r>
      <w:r w:rsidR="00831584">
        <w:t>Respecting other students’ backgrounds [CLE2003c]</w:t>
      </w:r>
    </w:p>
    <w:p w14:paraId="53D2BE1F" w14:textId="79CE3FEF" w:rsidR="00BE74BA" w:rsidRDefault="00424A70" w:rsidP="00BE74BA">
      <w:pPr>
        <w:pStyle w:val="ITEM"/>
      </w:pPr>
      <w:r>
        <w:t>d.</w:t>
      </w:r>
      <w:r>
        <w:tab/>
      </w:r>
      <w:r w:rsidR="00831584">
        <w:t>Developing stronger relationships with peers [CLE2003d]</w:t>
      </w:r>
    </w:p>
    <w:p w14:paraId="792EBAD8" w14:textId="77777777" w:rsidR="00424A70" w:rsidRPr="00424A70" w:rsidRDefault="00424A70" w:rsidP="00424A70">
      <w:pPr>
        <w:pStyle w:val="SPACER"/>
      </w:pPr>
    </w:p>
    <w:p w14:paraId="16420AC5" w14:textId="40B6B636" w:rsidR="00424A70" w:rsidRDefault="006A6250" w:rsidP="00424A70">
      <w:pPr>
        <w:pStyle w:val="Heading1"/>
      </w:pPr>
      <w:r>
        <w:t>4</w:t>
      </w:r>
      <w:r w:rsidR="00424A70">
        <w:t xml:space="preserve">. </w:t>
      </w:r>
      <w:r>
        <w:t>During the current school year, about how often have your instructors required you to do the following?</w:t>
      </w:r>
    </w:p>
    <w:p w14:paraId="27B206DA" w14:textId="0A342CD9" w:rsidR="00424A70" w:rsidRDefault="006E6108" w:rsidP="00424A70">
      <w:pPr>
        <w:pStyle w:val="RESPONSE"/>
      </w:pPr>
      <w:r>
        <w:t xml:space="preserve">Response options: </w:t>
      </w:r>
      <w:r w:rsidR="006A6250">
        <w:t>Never</w:t>
      </w:r>
      <w:r w:rsidR="00424A70">
        <w:t>=1, Som</w:t>
      </w:r>
      <w:r w:rsidR="006A6250">
        <w:t>etimes</w:t>
      </w:r>
      <w:r w:rsidR="00424A70">
        <w:t xml:space="preserve">=2, </w:t>
      </w:r>
      <w:r w:rsidR="006A6250">
        <w:t>Often</w:t>
      </w:r>
      <w:r w:rsidR="00424A70">
        <w:t xml:space="preserve">=3, Very </w:t>
      </w:r>
      <w:r w:rsidR="006A6250">
        <w:t>often</w:t>
      </w:r>
      <w:r w:rsidR="00424A70">
        <w:t>=4</w:t>
      </w:r>
    </w:p>
    <w:p w14:paraId="07EAD79F" w14:textId="183AC568" w:rsidR="00424A70" w:rsidRDefault="00424A70" w:rsidP="00424A70">
      <w:pPr>
        <w:pStyle w:val="ITEM"/>
      </w:pPr>
      <w:r>
        <w:t>a.</w:t>
      </w:r>
      <w:r>
        <w:tab/>
      </w:r>
      <w:r w:rsidR="006A6250">
        <w:t>Complete group assignments [CLE2004a]</w:t>
      </w:r>
    </w:p>
    <w:p w14:paraId="575E9D71" w14:textId="266B0E73" w:rsidR="00424A70" w:rsidRDefault="00424A70" w:rsidP="00424A70">
      <w:pPr>
        <w:pStyle w:val="ITEM"/>
      </w:pPr>
      <w:r>
        <w:t>b.</w:t>
      </w:r>
      <w:r>
        <w:tab/>
      </w:r>
      <w:r w:rsidR="006A6250">
        <w:t>Discuss your understanding of course material with other students [CLE2004b]</w:t>
      </w:r>
    </w:p>
    <w:p w14:paraId="63CAD81B" w14:textId="531A7123" w:rsidR="00424A70" w:rsidRDefault="00424A70" w:rsidP="00424A70">
      <w:pPr>
        <w:pStyle w:val="ITEM"/>
      </w:pPr>
      <w:r>
        <w:t>c.</w:t>
      </w:r>
      <w:r>
        <w:tab/>
      </w:r>
      <w:r w:rsidR="006A6250">
        <w:t>Prepare for exams by discussing or working through the course material with other students [CLE2004c]</w:t>
      </w:r>
    </w:p>
    <w:p w14:paraId="3BA581BB" w14:textId="77777777" w:rsidR="00876D5A" w:rsidRPr="00876D5A" w:rsidRDefault="00876D5A" w:rsidP="00811E5F">
      <w:pPr>
        <w:pStyle w:val="SPACER"/>
      </w:pPr>
    </w:p>
    <w:p w14:paraId="17B21EE7" w14:textId="27108A53" w:rsidR="00424A70" w:rsidRDefault="00F94E7A" w:rsidP="00424A70">
      <w:pPr>
        <w:pStyle w:val="Heading1"/>
      </w:pPr>
      <w:r>
        <w:t>5</w:t>
      </w:r>
      <w:r w:rsidR="00424A70" w:rsidRPr="00424A70">
        <w:t xml:space="preserve">. </w:t>
      </w:r>
      <w:r>
        <w:t>During the current school year, about how often have you done the following in your courses?</w:t>
      </w:r>
    </w:p>
    <w:p w14:paraId="4DBCA3C2" w14:textId="1B3050DC" w:rsidR="00424A70" w:rsidRDefault="006E6108" w:rsidP="00424A70">
      <w:pPr>
        <w:pStyle w:val="RESPONSE"/>
      </w:pPr>
      <w:r>
        <w:t xml:space="preserve">Response options: </w:t>
      </w:r>
      <w:r w:rsidR="00F94E7A">
        <w:t>Never</w:t>
      </w:r>
      <w:r w:rsidR="00424A70">
        <w:t xml:space="preserve">=1, </w:t>
      </w:r>
      <w:r w:rsidR="00F94E7A">
        <w:t>Sometimes</w:t>
      </w:r>
      <w:r w:rsidR="00424A70">
        <w:t xml:space="preserve">=2, </w:t>
      </w:r>
      <w:r w:rsidR="00F94E7A">
        <w:t>Often</w:t>
      </w:r>
      <w:r w:rsidR="00424A70">
        <w:t xml:space="preserve">=3, </w:t>
      </w:r>
      <w:r w:rsidR="00F94E7A">
        <w:t>Very often</w:t>
      </w:r>
      <w:r w:rsidR="00424A70">
        <w:t>=4</w:t>
      </w:r>
    </w:p>
    <w:p w14:paraId="6FED3EFC" w14:textId="0D18178C" w:rsidR="00424A70" w:rsidRDefault="00424A70" w:rsidP="00424A70">
      <w:pPr>
        <w:pStyle w:val="ITEM"/>
      </w:pPr>
      <w:r>
        <w:t>a.</w:t>
      </w:r>
      <w:r>
        <w:tab/>
      </w:r>
      <w:r w:rsidR="00E5701A">
        <w:t>Voluntarily formed a group to work on course material [CLE2005a]</w:t>
      </w:r>
    </w:p>
    <w:p w14:paraId="7B963C09" w14:textId="5DBCDC4F" w:rsidR="00424A70" w:rsidRDefault="00424A70" w:rsidP="00424A70">
      <w:pPr>
        <w:pStyle w:val="ITEM"/>
      </w:pPr>
      <w:r>
        <w:t>b.</w:t>
      </w:r>
      <w:r>
        <w:tab/>
      </w:r>
      <w:r w:rsidR="00E5701A">
        <w:t>Developed a close relationship with another student as a result of collaborative work [CLE2005b]</w:t>
      </w:r>
    </w:p>
    <w:p w14:paraId="54A56B2D" w14:textId="68BD9301" w:rsidR="00424A70" w:rsidRDefault="00424A70" w:rsidP="00424A70">
      <w:pPr>
        <w:pStyle w:val="ITEM"/>
      </w:pPr>
      <w:r>
        <w:t>c.</w:t>
      </w:r>
      <w:r>
        <w:tab/>
      </w:r>
      <w:r w:rsidR="00E5701A">
        <w:t xml:space="preserve">Chosen to work with a diverse group </w:t>
      </w:r>
      <w:proofErr w:type="gramStart"/>
      <w:r w:rsidR="00E5701A">
        <w:t>peers</w:t>
      </w:r>
      <w:proofErr w:type="gramEnd"/>
      <w:r w:rsidR="00E5701A">
        <w:t xml:space="preserve"> [CLE2005c]</w:t>
      </w:r>
    </w:p>
    <w:p w14:paraId="6EDB2FCC" w14:textId="261794A9" w:rsidR="00DB57EC" w:rsidRDefault="00E5701A" w:rsidP="00DB57EC">
      <w:pPr>
        <w:pStyle w:val="ITEM"/>
      </w:pPr>
      <w:r>
        <w:t>d.</w:t>
      </w:r>
      <w:r>
        <w:tab/>
        <w:t>Felt uncomfortable asking another student for help with course material [CLE2005d]</w:t>
      </w:r>
    </w:p>
    <w:p w14:paraId="71AEEE62" w14:textId="28BEA305" w:rsidR="001D30E2" w:rsidRDefault="001D30E2">
      <w:pPr>
        <w:rPr>
          <w:rFonts w:ascii="Calibri" w:hAnsi="Calibri"/>
          <w:sz w:val="18"/>
        </w:rPr>
      </w:pPr>
      <w:r>
        <w:br w:type="page"/>
      </w:r>
    </w:p>
    <w:p w14:paraId="622EEA11" w14:textId="3D1E15CF" w:rsidR="00DB57EC" w:rsidRDefault="00202EDF" w:rsidP="00DB57EC">
      <w:pPr>
        <w:pStyle w:val="Heading1"/>
        <w:ind w:left="0" w:firstLine="0"/>
      </w:pPr>
      <w:r>
        <w:lastRenderedPageBreak/>
        <w:t>6</w:t>
      </w:r>
      <w:r w:rsidR="00DB57EC" w:rsidRPr="006E6108">
        <w:t xml:space="preserve">. </w:t>
      </w:r>
      <w:r>
        <w:t>How important are the following to you when working in groups?</w:t>
      </w:r>
    </w:p>
    <w:p w14:paraId="3CD66CA9" w14:textId="624E3655" w:rsidR="00DB57EC" w:rsidRDefault="00DB57EC" w:rsidP="00DB57EC">
      <w:pPr>
        <w:pStyle w:val="RESPONSE"/>
      </w:pPr>
      <w:r>
        <w:t xml:space="preserve">Response options: </w:t>
      </w:r>
      <w:r w:rsidR="00202EDF">
        <w:t>Not important</w:t>
      </w:r>
      <w:r>
        <w:t xml:space="preserve">=1, </w:t>
      </w:r>
      <w:r w:rsidR="00202EDF">
        <w:t>Somewhat important</w:t>
      </w:r>
      <w:r>
        <w:t xml:space="preserve">=2, </w:t>
      </w:r>
      <w:r w:rsidR="00202EDF">
        <w:t>Important</w:t>
      </w:r>
      <w:r>
        <w:t xml:space="preserve">=3, Very </w:t>
      </w:r>
      <w:r w:rsidR="00202EDF">
        <w:t>important</w:t>
      </w:r>
      <w:r>
        <w:t>=4</w:t>
      </w:r>
    </w:p>
    <w:p w14:paraId="09136B1C" w14:textId="345B3189" w:rsidR="00DB57EC" w:rsidRDefault="00DB57EC" w:rsidP="00DB57EC">
      <w:pPr>
        <w:pStyle w:val="ITEM"/>
      </w:pPr>
      <w:r>
        <w:t>a.</w:t>
      </w:r>
      <w:r>
        <w:tab/>
      </w:r>
      <w:r w:rsidR="00396691">
        <w:t>Choosing the members of your group [CLE2006a]</w:t>
      </w:r>
    </w:p>
    <w:p w14:paraId="4900D13C" w14:textId="165F21AB" w:rsidR="00DB57EC" w:rsidRDefault="00DB57EC" w:rsidP="00DB57EC">
      <w:pPr>
        <w:pStyle w:val="ITEM"/>
      </w:pPr>
      <w:r>
        <w:t>b.</w:t>
      </w:r>
      <w:r>
        <w:tab/>
      </w:r>
      <w:r w:rsidR="00396691">
        <w:t xml:space="preserve">Choosing whether or not you work with a group on assignments </w:t>
      </w:r>
      <w:r w:rsidR="009F1380">
        <w:t>[CLE2006b</w:t>
      </w:r>
      <w:r w:rsidR="00396691">
        <w:t>]</w:t>
      </w:r>
    </w:p>
    <w:p w14:paraId="3F67D040" w14:textId="3D7BE399" w:rsidR="00DB57EC" w:rsidRDefault="00DB57EC" w:rsidP="00DB57EC">
      <w:pPr>
        <w:pStyle w:val="ITEM"/>
      </w:pPr>
      <w:r>
        <w:t>c.</w:t>
      </w:r>
      <w:r>
        <w:tab/>
      </w:r>
      <w:r w:rsidR="00396691">
        <w:t xml:space="preserve">Communicating effectively with group members </w:t>
      </w:r>
      <w:r w:rsidR="009F1380">
        <w:t>[CLE2006c</w:t>
      </w:r>
      <w:r w:rsidR="00396691">
        <w:t>]</w:t>
      </w:r>
    </w:p>
    <w:p w14:paraId="0CACFED8" w14:textId="281DAE98" w:rsidR="00DB57EC" w:rsidRDefault="00396691" w:rsidP="00DB57EC">
      <w:pPr>
        <w:pStyle w:val="ITEM"/>
      </w:pPr>
      <w:r>
        <w:t>d.</w:t>
      </w:r>
      <w:r>
        <w:tab/>
        <w:t xml:space="preserve">Helping others complete their tasks </w:t>
      </w:r>
      <w:r w:rsidR="009F1380">
        <w:t>[CLE2006d</w:t>
      </w:r>
      <w:r>
        <w:t>]</w:t>
      </w:r>
    </w:p>
    <w:p w14:paraId="63B964E8" w14:textId="19E64C34" w:rsidR="00DB57EC" w:rsidRDefault="00DB57EC" w:rsidP="00DB57EC">
      <w:pPr>
        <w:pStyle w:val="ITEM"/>
      </w:pPr>
      <w:r>
        <w:t>e.</w:t>
      </w:r>
      <w:r>
        <w:tab/>
      </w:r>
      <w:r w:rsidR="00396691">
        <w:t xml:space="preserve">Making sure your own tasks are completed </w:t>
      </w:r>
      <w:r w:rsidR="009F1380">
        <w:t>[CLE2006e</w:t>
      </w:r>
      <w:r w:rsidR="00396691">
        <w:t>]</w:t>
      </w:r>
    </w:p>
    <w:p w14:paraId="19C6BF8A" w14:textId="53922B55" w:rsidR="00396691" w:rsidRDefault="00396691" w:rsidP="00396691">
      <w:pPr>
        <w:pStyle w:val="ITEM"/>
      </w:pPr>
      <w:r>
        <w:t>f.</w:t>
      </w:r>
      <w:r>
        <w:tab/>
        <w:t xml:space="preserve">Receiving a higher individual grade than other group members </w:t>
      </w:r>
      <w:r w:rsidR="009F1380">
        <w:t>[CLE2006f</w:t>
      </w:r>
      <w:r>
        <w:t>]</w:t>
      </w:r>
    </w:p>
    <w:p w14:paraId="78AEDEAE" w14:textId="2CDDD497" w:rsidR="00396691" w:rsidRDefault="00396691" w:rsidP="00396691">
      <w:pPr>
        <w:pStyle w:val="ITEM"/>
      </w:pPr>
      <w:r>
        <w:t>g.</w:t>
      </w:r>
      <w:r>
        <w:tab/>
        <w:t xml:space="preserve">Being able to provide feedback on others’ contributions to group work </w:t>
      </w:r>
      <w:r w:rsidR="009F1380">
        <w:t>[CLE2006g</w:t>
      </w:r>
      <w:r>
        <w:t>]</w:t>
      </w:r>
    </w:p>
    <w:p w14:paraId="67A1B956" w14:textId="25A146C2" w:rsidR="00396691" w:rsidRDefault="00396691" w:rsidP="00396691">
      <w:pPr>
        <w:pStyle w:val="ITEM"/>
      </w:pPr>
      <w:r>
        <w:t>h.</w:t>
      </w:r>
      <w:r>
        <w:tab/>
        <w:t xml:space="preserve">Being respected by others in the group </w:t>
      </w:r>
      <w:r w:rsidR="009F1380">
        <w:t>[CLE2006h</w:t>
      </w:r>
      <w:r>
        <w:t>]</w:t>
      </w:r>
    </w:p>
    <w:p w14:paraId="42500976" w14:textId="0DD65509" w:rsidR="00396691" w:rsidRDefault="00396691" w:rsidP="00396691">
      <w:pPr>
        <w:pStyle w:val="ITEM"/>
      </w:pPr>
      <w:proofErr w:type="spellStart"/>
      <w:r>
        <w:t>i</w:t>
      </w:r>
      <w:proofErr w:type="spellEnd"/>
      <w:r>
        <w:t>.</w:t>
      </w:r>
      <w:r>
        <w:tab/>
        <w:t xml:space="preserve">Being viewed by group members as the smartest </w:t>
      </w:r>
      <w:r w:rsidR="009F1380">
        <w:t>[CLE2006i</w:t>
      </w:r>
      <w:r>
        <w:t>]</w:t>
      </w:r>
    </w:p>
    <w:p w14:paraId="1387B8F4" w14:textId="0AA15DB2" w:rsidR="00396691" w:rsidRDefault="00396691" w:rsidP="00396691">
      <w:pPr>
        <w:pStyle w:val="ITEM"/>
      </w:pPr>
      <w:r>
        <w:t>j.</w:t>
      </w:r>
      <w:r>
        <w:tab/>
        <w:t xml:space="preserve">Being recognized for your contributions </w:t>
      </w:r>
      <w:r w:rsidR="009F1380">
        <w:t>[CLE2006j</w:t>
      </w:r>
      <w:r>
        <w:t>]</w:t>
      </w:r>
    </w:p>
    <w:p w14:paraId="76D5868E" w14:textId="176A6F63" w:rsidR="00396691" w:rsidRDefault="00396691" w:rsidP="00396691">
      <w:pPr>
        <w:pStyle w:val="ITEM"/>
      </w:pPr>
      <w:r>
        <w:t>k.</w:t>
      </w:r>
      <w:r>
        <w:tab/>
        <w:t xml:space="preserve">Being assigned an important role in the group </w:t>
      </w:r>
      <w:r w:rsidR="009F1380">
        <w:t>[CLE2006k</w:t>
      </w:r>
      <w:r>
        <w:t>]</w:t>
      </w:r>
    </w:p>
    <w:p w14:paraId="7897F962" w14:textId="2DEB3740" w:rsidR="00396691" w:rsidRDefault="00396691" w:rsidP="00396691">
      <w:pPr>
        <w:pStyle w:val="ITEM"/>
      </w:pPr>
      <w:r>
        <w:t>l.</w:t>
      </w:r>
      <w:r>
        <w:tab/>
        <w:t xml:space="preserve">Taking leadership of the group </w:t>
      </w:r>
      <w:r w:rsidR="009F1380">
        <w:t>[CLE2006l</w:t>
      </w:r>
      <w:r>
        <w:t>]</w:t>
      </w:r>
    </w:p>
    <w:p w14:paraId="794711EB" w14:textId="7B01BC14" w:rsidR="00396691" w:rsidRDefault="00396691" w:rsidP="00396691">
      <w:pPr>
        <w:pStyle w:val="ITEM"/>
      </w:pPr>
      <w:r>
        <w:t>m.</w:t>
      </w:r>
      <w:r>
        <w:tab/>
        <w:t xml:space="preserve">Working with peers from different cultural backgrounds than yours </w:t>
      </w:r>
      <w:r w:rsidR="009F1380">
        <w:t>[CLE2006m</w:t>
      </w:r>
      <w:r>
        <w:t>]</w:t>
      </w:r>
    </w:p>
    <w:p w14:paraId="3687652C" w14:textId="5A304792" w:rsidR="00396691" w:rsidRDefault="00396691" w:rsidP="00396691">
      <w:pPr>
        <w:pStyle w:val="ITEM"/>
      </w:pPr>
      <w:r>
        <w:t>n.</w:t>
      </w:r>
      <w:r>
        <w:tab/>
        <w:t xml:space="preserve">Working with peers who share a similar cultural background </w:t>
      </w:r>
      <w:r w:rsidR="009F1380">
        <w:t>[CLE2006n</w:t>
      </w:r>
      <w:r>
        <w:t>]</w:t>
      </w:r>
    </w:p>
    <w:p w14:paraId="03412C1E" w14:textId="4FA5A6F8" w:rsidR="00396691" w:rsidRDefault="00396691" w:rsidP="00396691">
      <w:pPr>
        <w:pStyle w:val="ITEM"/>
      </w:pPr>
      <w:r>
        <w:t>o.</w:t>
      </w:r>
      <w:r>
        <w:tab/>
        <w:t xml:space="preserve">Minimizing conflict among group members </w:t>
      </w:r>
      <w:r w:rsidR="009F1380">
        <w:t>[CLE2006o</w:t>
      </w:r>
      <w:r>
        <w:t>]</w:t>
      </w:r>
    </w:p>
    <w:p w14:paraId="64A56AA0" w14:textId="6CE94A35" w:rsidR="006A69EC" w:rsidRDefault="00396691" w:rsidP="001D30E2">
      <w:pPr>
        <w:pStyle w:val="ITEM"/>
      </w:pPr>
      <w:r>
        <w:t>p.</w:t>
      </w:r>
      <w:r>
        <w:tab/>
        <w:t xml:space="preserve">Making sure your voice is heard among group members </w:t>
      </w:r>
      <w:r w:rsidR="009F1380">
        <w:t>[CLE20</w:t>
      </w:r>
      <w:r w:rsidR="00CC2DB7">
        <w:t>06</w:t>
      </w:r>
      <w:r w:rsidR="009F1380">
        <w:t>p</w:t>
      </w:r>
      <w:r>
        <w:t>]</w:t>
      </w:r>
    </w:p>
    <w:sectPr w:rsidR="006A69EC" w:rsidSect="00554E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576" w:bottom="634" w:left="907" w:header="720" w:footer="25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089EA" w14:textId="77777777" w:rsidR="00D82110" w:rsidRDefault="00D82110" w:rsidP="00BB2758">
      <w:r>
        <w:separator/>
      </w:r>
    </w:p>
  </w:endnote>
  <w:endnote w:type="continuationSeparator" w:id="0">
    <w:p w14:paraId="19C2B2CD" w14:textId="77777777" w:rsidR="00D82110" w:rsidRDefault="00D82110" w:rsidP="00BB2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7179F" w14:textId="35EFD3DA" w:rsidR="00D82110" w:rsidRPr="00132282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132282">
      <w:rPr>
        <w:sz w:val="18"/>
        <w:szCs w:val="18"/>
      </w:rPr>
      <w:t>Copyright © 201</w:t>
    </w:r>
    <w:r w:rsidR="00876D5A">
      <w:rPr>
        <w:sz w:val="18"/>
        <w:szCs w:val="18"/>
      </w:rPr>
      <w:t>9</w:t>
    </w:r>
    <w:r w:rsidRPr="00132282">
      <w:rPr>
        <w:sz w:val="18"/>
        <w:szCs w:val="18"/>
      </w:rPr>
      <w:t xml:space="preserve"> Trustees of Indiana University</w:t>
    </w:r>
    <w:r w:rsidRPr="00132282">
      <w:rPr>
        <w:sz w:val="18"/>
        <w:szCs w:val="18"/>
      </w:rPr>
      <w:tab/>
    </w:r>
  </w:p>
  <w:p w14:paraId="0BD4FB86" w14:textId="2035B537" w:rsidR="00D82110" w:rsidRPr="00132282" w:rsidRDefault="00D82110" w:rsidP="00BB2758">
    <w:pPr>
      <w:pStyle w:val="Footer"/>
      <w:rPr>
        <w:sz w:val="18"/>
        <w:szCs w:val="18"/>
      </w:rPr>
    </w:pPr>
    <w:r w:rsidRPr="00132282">
      <w:rPr>
        <w:sz w:val="18"/>
        <w:szCs w:val="18"/>
      </w:rPr>
      <w:t>Use of this survey without permission is 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5C0A7" w14:textId="7F1F7571" w:rsidR="00D82110" w:rsidRPr="009C20E6" w:rsidRDefault="00D82110" w:rsidP="009C20E6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9C20E6">
      <w:rPr>
        <w:sz w:val="18"/>
        <w:szCs w:val="18"/>
      </w:rPr>
      <w:t>Copyright © 201</w:t>
    </w:r>
    <w:r w:rsidR="00F8179B">
      <w:rPr>
        <w:sz w:val="18"/>
        <w:szCs w:val="18"/>
      </w:rPr>
      <w:t>9</w:t>
    </w:r>
    <w:r w:rsidRPr="009C20E6">
      <w:rPr>
        <w:sz w:val="18"/>
        <w:szCs w:val="18"/>
      </w:rPr>
      <w:t xml:space="preserve"> Trustees of Indiana University</w:t>
    </w:r>
    <w:r w:rsidRPr="009C20E6">
      <w:rPr>
        <w:sz w:val="18"/>
        <w:szCs w:val="18"/>
      </w:rPr>
      <w:tab/>
    </w:r>
  </w:p>
  <w:p w14:paraId="2777C755" w14:textId="0D53F5C0" w:rsidR="00D82110" w:rsidRPr="009C20E6" w:rsidRDefault="00D82110" w:rsidP="00BB2758">
    <w:pPr>
      <w:pStyle w:val="Footer"/>
      <w:rPr>
        <w:sz w:val="18"/>
        <w:szCs w:val="18"/>
      </w:rPr>
    </w:pPr>
    <w:r w:rsidRPr="009C20E6">
      <w:rPr>
        <w:sz w:val="18"/>
        <w:szCs w:val="18"/>
      </w:rPr>
      <w:t>Use of this survey without permission is prohibit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DCEC" w14:textId="02D07758" w:rsidR="00D82110" w:rsidRPr="006A17BB" w:rsidRDefault="00D82110" w:rsidP="00132282">
    <w:pPr>
      <w:pStyle w:val="Footer"/>
      <w:tabs>
        <w:tab w:val="clear" w:pos="4680"/>
        <w:tab w:val="clear" w:pos="9360"/>
        <w:tab w:val="right" w:pos="10080"/>
      </w:tabs>
      <w:rPr>
        <w:sz w:val="18"/>
        <w:szCs w:val="18"/>
      </w:rPr>
    </w:pPr>
    <w:r w:rsidRPr="006A17BB">
      <w:rPr>
        <w:sz w:val="18"/>
        <w:szCs w:val="18"/>
      </w:rPr>
      <w:t>Copyright © 201</w:t>
    </w:r>
    <w:r w:rsidR="00876D5A">
      <w:rPr>
        <w:sz w:val="18"/>
        <w:szCs w:val="18"/>
      </w:rPr>
      <w:t>9</w:t>
    </w:r>
    <w:r w:rsidRPr="006A17BB">
      <w:rPr>
        <w:sz w:val="18"/>
        <w:szCs w:val="18"/>
      </w:rPr>
      <w:t xml:space="preserve"> Trustees of Indiana University</w:t>
    </w:r>
    <w:r w:rsidRPr="006A17BB">
      <w:rPr>
        <w:sz w:val="18"/>
        <w:szCs w:val="18"/>
      </w:rPr>
      <w:tab/>
    </w:r>
  </w:p>
  <w:p w14:paraId="6E409216" w14:textId="22A5C62A" w:rsidR="00D82110" w:rsidRDefault="00D82110" w:rsidP="006A17BB">
    <w:pPr>
      <w:pStyle w:val="Footer"/>
      <w:tabs>
        <w:tab w:val="clear" w:pos="9360"/>
        <w:tab w:val="right" w:pos="10080"/>
      </w:tabs>
    </w:pPr>
    <w:r w:rsidRPr="006A17BB">
      <w:rPr>
        <w:sz w:val="18"/>
        <w:szCs w:val="18"/>
      </w:rPr>
      <w:t>Use of this survey without permission is prohibited.</w:t>
    </w:r>
  </w:p>
  <w:p w14:paraId="4F6D7278" w14:textId="00EF0FDF" w:rsidR="00D82110" w:rsidRDefault="00D82110" w:rsidP="00BB2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50440" w14:textId="77777777" w:rsidR="00D82110" w:rsidRDefault="00D82110" w:rsidP="00BB2758">
      <w:r>
        <w:separator/>
      </w:r>
    </w:p>
  </w:footnote>
  <w:footnote w:type="continuationSeparator" w:id="0">
    <w:p w14:paraId="17430B46" w14:textId="77777777" w:rsidR="00D82110" w:rsidRDefault="00D82110" w:rsidP="00BB27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4E37D" w14:textId="1EFF613E" w:rsidR="00D82110" w:rsidRPr="00D76FD4" w:rsidRDefault="00D82110" w:rsidP="00455188">
    <w:pPr>
      <w:pStyle w:val="Header"/>
      <w:tabs>
        <w:tab w:val="clear" w:pos="4680"/>
        <w:tab w:val="center" w:pos="6480"/>
      </w:tabs>
      <w:ind w:left="3024" w:hanging="3024"/>
    </w:pPr>
    <w:r w:rsidRPr="007A5356">
      <w:rPr>
        <w:b/>
        <w:bCs/>
        <w:noProof/>
      </w:rPr>
      <w:drawing>
        <wp:inline distT="0" distB="0" distL="0" distR="0" wp14:anchorId="21C2A8F9" wp14:editId="7413FA7F">
          <wp:extent cx="1700784" cy="684732"/>
          <wp:effectExtent l="0" t="0" r="0" b="1270"/>
          <wp:docPr id="3" name="Picture 3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100BCA">
      <w:rPr>
        <w:sz w:val="32"/>
        <w:szCs w:val="32"/>
      </w:rPr>
      <w:t>NSSE 20</w:t>
    </w:r>
    <w:r w:rsidR="00455188" w:rsidRPr="00100BCA">
      <w:rPr>
        <w:sz w:val="32"/>
        <w:szCs w:val="32"/>
      </w:rPr>
      <w:t>20</w:t>
    </w:r>
    <w:r w:rsidRPr="00100BCA">
      <w:rPr>
        <w:sz w:val="32"/>
        <w:szCs w:val="32"/>
      </w:rPr>
      <w:t xml:space="preserve"> Codebook: </w:t>
    </w:r>
    <w:r w:rsidR="00455188" w:rsidRPr="00100BCA">
      <w:rPr>
        <w:sz w:val="32"/>
        <w:szCs w:val="32"/>
      </w:rPr>
      <w:t>Collaborative Learning Expansion</w:t>
    </w:r>
  </w:p>
  <w:p w14:paraId="47CF9F0E" w14:textId="2EE409F2" w:rsidR="00D82110" w:rsidRPr="00D76FD4" w:rsidRDefault="00D82110" w:rsidP="00D76FD4">
    <w:pPr>
      <w:pStyle w:val="SPACER"/>
      <w:rPr>
        <w:sz w:val="12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F0E6C" w14:textId="43EE9586" w:rsidR="00D82110" w:rsidRPr="001B5348" w:rsidRDefault="00D82110" w:rsidP="00817056">
    <w:pPr>
      <w:pStyle w:val="Header"/>
      <w:jc w:val="center"/>
      <w:rPr>
        <w:szCs w:val="36"/>
      </w:rPr>
    </w:pPr>
    <w:r w:rsidRPr="001B5348">
      <w:rPr>
        <w:szCs w:val="36"/>
      </w:rPr>
      <w:t>NSSE 20</w:t>
    </w:r>
    <w:r w:rsidR="00F8179B">
      <w:rPr>
        <w:szCs w:val="36"/>
      </w:rPr>
      <w:t>20</w:t>
    </w:r>
    <w:r w:rsidRPr="001B5348">
      <w:rPr>
        <w:szCs w:val="36"/>
      </w:rPr>
      <w:t xml:space="preserve"> Codebook: </w:t>
    </w:r>
    <w:r w:rsidR="00F8179B">
      <w:t>Collaborative Learning Expansion</w:t>
    </w:r>
  </w:p>
  <w:p w14:paraId="537571EC" w14:textId="77777777" w:rsidR="00D82110" w:rsidRPr="00465102" w:rsidRDefault="00D82110" w:rsidP="00BB2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320BF" w14:textId="74E96815" w:rsidR="00455188" w:rsidRPr="00100BCA" w:rsidRDefault="00D82110" w:rsidP="00492577">
    <w:pPr>
      <w:pStyle w:val="Header"/>
      <w:tabs>
        <w:tab w:val="clear" w:pos="4680"/>
        <w:tab w:val="clear" w:pos="9360"/>
        <w:tab w:val="left" w:pos="3600"/>
        <w:tab w:val="right" w:pos="10710"/>
      </w:tabs>
      <w:rPr>
        <w:szCs w:val="36"/>
      </w:rPr>
    </w:pPr>
    <w:r w:rsidRPr="007A5356">
      <w:rPr>
        <w:b/>
        <w:bCs/>
        <w:noProof/>
      </w:rPr>
      <w:drawing>
        <wp:inline distT="0" distB="0" distL="0" distR="0" wp14:anchorId="1991F978" wp14:editId="24429458">
          <wp:extent cx="1700784" cy="684732"/>
          <wp:effectExtent l="0" t="0" r="0" b="1270"/>
          <wp:docPr id="4" name="Picture 4" title="NSS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SSE_grey.tif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00784" cy="684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="00455188" w:rsidRPr="00100BCA">
      <w:rPr>
        <w:szCs w:val="36"/>
      </w:rPr>
      <w:t xml:space="preserve">Collaborative Learning Expansion </w:t>
    </w:r>
  </w:p>
  <w:p w14:paraId="1147390B" w14:textId="3EF4E03D" w:rsidR="00D82110" w:rsidRPr="00100BCA" w:rsidRDefault="00492577" w:rsidP="00492577">
    <w:pPr>
      <w:pStyle w:val="Header"/>
      <w:tabs>
        <w:tab w:val="clear" w:pos="4680"/>
        <w:tab w:val="clear" w:pos="9360"/>
        <w:tab w:val="left" w:pos="3600"/>
        <w:tab w:val="right" w:pos="10710"/>
      </w:tabs>
      <w:rPr>
        <w:szCs w:val="36"/>
      </w:rPr>
    </w:pPr>
    <w:r w:rsidRPr="00100BCA">
      <w:rPr>
        <w:szCs w:val="36"/>
      </w:rPr>
      <w:tab/>
    </w:r>
    <w:r w:rsidR="00D82110" w:rsidRPr="00100BCA">
      <w:rPr>
        <w:szCs w:val="36"/>
      </w:rPr>
      <w:t>NSSE 20</w:t>
    </w:r>
    <w:r w:rsidR="00455188" w:rsidRPr="00100BCA">
      <w:rPr>
        <w:szCs w:val="36"/>
      </w:rPr>
      <w:t>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D1B"/>
    <w:multiLevelType w:val="hybridMultilevel"/>
    <w:tmpl w:val="85103DCC"/>
    <w:lvl w:ilvl="0" w:tplc="04090001">
      <w:start w:val="1"/>
      <w:numFmt w:val="bullet"/>
      <w:lvlText w:val=""/>
      <w:lvlJc w:val="left"/>
      <w:pPr>
        <w:ind w:left="11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abstractNum w:abstractNumId="1" w15:restartNumberingAfterBreak="0">
    <w:nsid w:val="058D22A6"/>
    <w:multiLevelType w:val="hybridMultilevel"/>
    <w:tmpl w:val="6F1CF14E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08281777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0BB12452"/>
    <w:multiLevelType w:val="hybridMultilevel"/>
    <w:tmpl w:val="52BC537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0EE17A2C"/>
    <w:multiLevelType w:val="hybridMultilevel"/>
    <w:tmpl w:val="6C1C0C16"/>
    <w:lvl w:ilvl="0" w:tplc="04090019">
      <w:start w:val="1"/>
      <w:numFmt w:val="lowerLetter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5" w15:restartNumberingAfterBreak="0">
    <w:nsid w:val="18900F11"/>
    <w:multiLevelType w:val="hybridMultilevel"/>
    <w:tmpl w:val="F3443600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966223C"/>
    <w:multiLevelType w:val="hybridMultilevel"/>
    <w:tmpl w:val="E9CE4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5234A"/>
    <w:multiLevelType w:val="hybridMultilevel"/>
    <w:tmpl w:val="1DEC2EEA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2687001"/>
    <w:multiLevelType w:val="hybridMultilevel"/>
    <w:tmpl w:val="95427120"/>
    <w:lvl w:ilvl="0" w:tplc="29561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770934"/>
    <w:multiLevelType w:val="hybridMultilevel"/>
    <w:tmpl w:val="87CAF00A"/>
    <w:lvl w:ilvl="0" w:tplc="DB2A7F6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0" w15:restartNumberingAfterBreak="0">
    <w:nsid w:val="39D1580D"/>
    <w:multiLevelType w:val="hybridMultilevel"/>
    <w:tmpl w:val="73E6AC8C"/>
    <w:lvl w:ilvl="0" w:tplc="E7BE1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AF4DBD"/>
    <w:multiLevelType w:val="hybridMultilevel"/>
    <w:tmpl w:val="9C1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52B04"/>
    <w:multiLevelType w:val="hybridMultilevel"/>
    <w:tmpl w:val="C4C2D26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02E30E0"/>
    <w:multiLevelType w:val="hybridMultilevel"/>
    <w:tmpl w:val="A2CE55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35595F"/>
    <w:multiLevelType w:val="hybridMultilevel"/>
    <w:tmpl w:val="C88E987A"/>
    <w:lvl w:ilvl="0" w:tplc="526A1B82">
      <w:start w:val="1"/>
      <w:numFmt w:val="bullet"/>
      <w:lvlText w:val=""/>
      <w:lvlJc w:val="left"/>
      <w:pPr>
        <w:ind w:left="432" w:firstLine="37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15" w15:restartNumberingAfterBreak="0">
    <w:nsid w:val="50481C71"/>
    <w:multiLevelType w:val="hybridMultilevel"/>
    <w:tmpl w:val="920E91E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50C6137F"/>
    <w:multiLevelType w:val="hybridMultilevel"/>
    <w:tmpl w:val="6A3E67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7" w15:restartNumberingAfterBreak="0">
    <w:nsid w:val="54D13079"/>
    <w:multiLevelType w:val="hybridMultilevel"/>
    <w:tmpl w:val="255E0F96"/>
    <w:lvl w:ilvl="0" w:tplc="D6B479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5B16171D"/>
    <w:multiLevelType w:val="hybridMultilevel"/>
    <w:tmpl w:val="B5260C6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71510E"/>
    <w:multiLevelType w:val="hybridMultilevel"/>
    <w:tmpl w:val="B3125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D48B1"/>
    <w:multiLevelType w:val="hybridMultilevel"/>
    <w:tmpl w:val="C844973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5E8A1939"/>
    <w:multiLevelType w:val="hybridMultilevel"/>
    <w:tmpl w:val="7B3C29D2"/>
    <w:lvl w:ilvl="0" w:tplc="96AA9750">
      <w:start w:val="4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61D20AC0"/>
    <w:multiLevelType w:val="hybridMultilevel"/>
    <w:tmpl w:val="4F46BB2C"/>
    <w:lvl w:ilvl="0" w:tplc="968CF57C">
      <w:start w:val="1"/>
      <w:numFmt w:val="lowerLetter"/>
      <w:lvlText w:val="%1."/>
      <w:lvlJc w:val="left"/>
      <w:pPr>
        <w:ind w:left="9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3" w15:restartNumberingAfterBreak="0">
    <w:nsid w:val="62442380"/>
    <w:multiLevelType w:val="hybridMultilevel"/>
    <w:tmpl w:val="2D4629DA"/>
    <w:lvl w:ilvl="0" w:tplc="D3889FAE">
      <w:start w:val="4"/>
      <w:numFmt w:val="bullet"/>
      <w:lvlText w:val="-"/>
      <w:lvlJc w:val="left"/>
      <w:pPr>
        <w:ind w:left="99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65B4040B"/>
    <w:multiLevelType w:val="hybridMultilevel"/>
    <w:tmpl w:val="576419B2"/>
    <w:lvl w:ilvl="0" w:tplc="D3889FAE">
      <w:start w:val="4"/>
      <w:numFmt w:val="bullet"/>
      <w:lvlText w:val="-"/>
      <w:lvlJc w:val="left"/>
      <w:pPr>
        <w:ind w:left="93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68C34483"/>
    <w:multiLevelType w:val="hybridMultilevel"/>
    <w:tmpl w:val="86060394"/>
    <w:lvl w:ilvl="0" w:tplc="B0B215F4">
      <w:start w:val="1"/>
      <w:numFmt w:val="lowerLetter"/>
      <w:lvlText w:val="%1."/>
      <w:lvlJc w:val="left"/>
      <w:pPr>
        <w:ind w:left="8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26" w15:restartNumberingAfterBreak="0">
    <w:nsid w:val="691B0881"/>
    <w:multiLevelType w:val="hybridMultilevel"/>
    <w:tmpl w:val="D148760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E1B5171"/>
    <w:multiLevelType w:val="hybridMultilevel"/>
    <w:tmpl w:val="2D9AE17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8" w15:restartNumberingAfterBreak="0">
    <w:nsid w:val="714B2399"/>
    <w:multiLevelType w:val="hybridMultilevel"/>
    <w:tmpl w:val="028298EA"/>
    <w:lvl w:ilvl="0" w:tplc="CCE291AA">
      <w:start w:val="1"/>
      <w:numFmt w:val="bullet"/>
      <w:pStyle w:val="RESPONSE-SelectAll"/>
      <w:lvlText w:val="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4C02B35"/>
    <w:multiLevelType w:val="hybridMultilevel"/>
    <w:tmpl w:val="B95220C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98486F6">
      <w:numFmt w:val="bullet"/>
      <w:lvlText w:val="–"/>
      <w:lvlJc w:val="left"/>
      <w:pPr>
        <w:ind w:left="1710" w:hanging="360"/>
      </w:pPr>
      <w:rPr>
        <w:rFonts w:ascii="Calibri" w:eastAsiaTheme="minorHAnsi" w:hAnsi="Calibri" w:cstheme="minorBidi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0" w15:restartNumberingAfterBreak="0">
    <w:nsid w:val="7B5C414E"/>
    <w:multiLevelType w:val="hybridMultilevel"/>
    <w:tmpl w:val="1BEA4806"/>
    <w:lvl w:ilvl="0" w:tplc="7AF0E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4"/>
  </w:num>
  <w:num w:numId="5">
    <w:abstractNumId w:val="1"/>
  </w:num>
  <w:num w:numId="6">
    <w:abstractNumId w:val="24"/>
  </w:num>
  <w:num w:numId="7">
    <w:abstractNumId w:val="2"/>
  </w:num>
  <w:num w:numId="8">
    <w:abstractNumId w:val="5"/>
  </w:num>
  <w:num w:numId="9">
    <w:abstractNumId w:val="19"/>
  </w:num>
  <w:num w:numId="10">
    <w:abstractNumId w:val="6"/>
  </w:num>
  <w:num w:numId="11">
    <w:abstractNumId w:val="29"/>
  </w:num>
  <w:num w:numId="12">
    <w:abstractNumId w:val="15"/>
  </w:num>
  <w:num w:numId="13">
    <w:abstractNumId w:val="9"/>
  </w:num>
  <w:num w:numId="14">
    <w:abstractNumId w:val="12"/>
  </w:num>
  <w:num w:numId="15">
    <w:abstractNumId w:val="25"/>
  </w:num>
  <w:num w:numId="16">
    <w:abstractNumId w:val="3"/>
  </w:num>
  <w:num w:numId="17">
    <w:abstractNumId w:val="0"/>
  </w:num>
  <w:num w:numId="18">
    <w:abstractNumId w:val="26"/>
  </w:num>
  <w:num w:numId="19">
    <w:abstractNumId w:val="18"/>
  </w:num>
  <w:num w:numId="20">
    <w:abstractNumId w:val="27"/>
  </w:num>
  <w:num w:numId="21">
    <w:abstractNumId w:val="16"/>
  </w:num>
  <w:num w:numId="22">
    <w:abstractNumId w:val="17"/>
  </w:num>
  <w:num w:numId="23">
    <w:abstractNumId w:val="28"/>
  </w:num>
  <w:num w:numId="24">
    <w:abstractNumId w:val="13"/>
  </w:num>
  <w:num w:numId="25">
    <w:abstractNumId w:val="7"/>
  </w:num>
  <w:num w:numId="26">
    <w:abstractNumId w:val="20"/>
  </w:num>
  <w:num w:numId="27">
    <w:abstractNumId w:val="8"/>
  </w:num>
  <w:num w:numId="28">
    <w:abstractNumId w:val="30"/>
  </w:num>
  <w:num w:numId="29">
    <w:abstractNumId w:val="10"/>
  </w:num>
  <w:num w:numId="30">
    <w:abstractNumId w:val="11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oNotTrackFormatting/>
  <w:documentProtection w:edit="readOnly" w:enforcement="0"/>
  <w:defaultTabStop w:val="144"/>
  <w:evenAndOddHeaders/>
  <w:drawingGridHorizontalSpacing w:val="110"/>
  <w:displayHorizontalDrawingGridEvery w:val="2"/>
  <w:characterSpacingControl w:val="doNotCompress"/>
  <w:hdrShapeDefaults>
    <o:shapedefaults v:ext="edit" spidmax="512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DeyMDU0sjCwNDdV0lEKTi0uzszPAykwrgUAOF4wzCwAAAA="/>
  </w:docVars>
  <w:rsids>
    <w:rsidRoot w:val="00072603"/>
    <w:rsid w:val="000151D8"/>
    <w:rsid w:val="000240AB"/>
    <w:rsid w:val="00046AF9"/>
    <w:rsid w:val="0004726E"/>
    <w:rsid w:val="00060535"/>
    <w:rsid w:val="00072603"/>
    <w:rsid w:val="00072A65"/>
    <w:rsid w:val="0007348E"/>
    <w:rsid w:val="000A36C0"/>
    <w:rsid w:val="000C7169"/>
    <w:rsid w:val="00100BCA"/>
    <w:rsid w:val="00132282"/>
    <w:rsid w:val="001328D3"/>
    <w:rsid w:val="00142D41"/>
    <w:rsid w:val="0015649A"/>
    <w:rsid w:val="001B5348"/>
    <w:rsid w:val="001C0731"/>
    <w:rsid w:val="001D30E2"/>
    <w:rsid w:val="001E3974"/>
    <w:rsid w:val="001F0AF5"/>
    <w:rsid w:val="00202EDF"/>
    <w:rsid w:val="002059FB"/>
    <w:rsid w:val="00226034"/>
    <w:rsid w:val="002345FA"/>
    <w:rsid w:val="002556B2"/>
    <w:rsid w:val="002559A4"/>
    <w:rsid w:val="00256C4A"/>
    <w:rsid w:val="002660C6"/>
    <w:rsid w:val="00292387"/>
    <w:rsid w:val="002A29F3"/>
    <w:rsid w:val="002A5145"/>
    <w:rsid w:val="002A6100"/>
    <w:rsid w:val="0030303C"/>
    <w:rsid w:val="00315D37"/>
    <w:rsid w:val="003223CC"/>
    <w:rsid w:val="003445D2"/>
    <w:rsid w:val="00360FD3"/>
    <w:rsid w:val="00396691"/>
    <w:rsid w:val="003A3146"/>
    <w:rsid w:val="003A469B"/>
    <w:rsid w:val="003A7788"/>
    <w:rsid w:val="003C3145"/>
    <w:rsid w:val="003E555A"/>
    <w:rsid w:val="00424A70"/>
    <w:rsid w:val="00434724"/>
    <w:rsid w:val="00452965"/>
    <w:rsid w:val="00455188"/>
    <w:rsid w:val="004628F4"/>
    <w:rsid w:val="00465102"/>
    <w:rsid w:val="00467054"/>
    <w:rsid w:val="00480200"/>
    <w:rsid w:val="0048159D"/>
    <w:rsid w:val="00486286"/>
    <w:rsid w:val="00492577"/>
    <w:rsid w:val="004D7421"/>
    <w:rsid w:val="004E1126"/>
    <w:rsid w:val="004F001D"/>
    <w:rsid w:val="005051A2"/>
    <w:rsid w:val="00506134"/>
    <w:rsid w:val="00514F02"/>
    <w:rsid w:val="00515A38"/>
    <w:rsid w:val="00516BDD"/>
    <w:rsid w:val="005329C4"/>
    <w:rsid w:val="00537BD9"/>
    <w:rsid w:val="00554E08"/>
    <w:rsid w:val="00556F6B"/>
    <w:rsid w:val="00580FA2"/>
    <w:rsid w:val="00582C09"/>
    <w:rsid w:val="005918EE"/>
    <w:rsid w:val="00595CA7"/>
    <w:rsid w:val="005A4B1E"/>
    <w:rsid w:val="005A6CD5"/>
    <w:rsid w:val="005B0C20"/>
    <w:rsid w:val="005B4F03"/>
    <w:rsid w:val="005C0ED9"/>
    <w:rsid w:val="005C308A"/>
    <w:rsid w:val="005C7689"/>
    <w:rsid w:val="00616BB2"/>
    <w:rsid w:val="006230B5"/>
    <w:rsid w:val="00624B9F"/>
    <w:rsid w:val="00643012"/>
    <w:rsid w:val="00690E79"/>
    <w:rsid w:val="00693044"/>
    <w:rsid w:val="00697411"/>
    <w:rsid w:val="006A041D"/>
    <w:rsid w:val="006A17BB"/>
    <w:rsid w:val="006A6250"/>
    <w:rsid w:val="006A69EC"/>
    <w:rsid w:val="006B3761"/>
    <w:rsid w:val="006C2F0B"/>
    <w:rsid w:val="006E6108"/>
    <w:rsid w:val="006F6B4C"/>
    <w:rsid w:val="00710B5E"/>
    <w:rsid w:val="007122F8"/>
    <w:rsid w:val="007156CF"/>
    <w:rsid w:val="00725135"/>
    <w:rsid w:val="007363A9"/>
    <w:rsid w:val="007448C8"/>
    <w:rsid w:val="0074709D"/>
    <w:rsid w:val="00777BFB"/>
    <w:rsid w:val="007A1D6A"/>
    <w:rsid w:val="007A2161"/>
    <w:rsid w:val="007A5356"/>
    <w:rsid w:val="007C43A0"/>
    <w:rsid w:val="00811E5F"/>
    <w:rsid w:val="00817056"/>
    <w:rsid w:val="00817961"/>
    <w:rsid w:val="00831584"/>
    <w:rsid w:val="0083364F"/>
    <w:rsid w:val="0086569C"/>
    <w:rsid w:val="008733B2"/>
    <w:rsid w:val="00876D5A"/>
    <w:rsid w:val="0089331C"/>
    <w:rsid w:val="008B72A3"/>
    <w:rsid w:val="008C020F"/>
    <w:rsid w:val="008C1829"/>
    <w:rsid w:val="008C1C6A"/>
    <w:rsid w:val="008F2332"/>
    <w:rsid w:val="00902BD0"/>
    <w:rsid w:val="009314DC"/>
    <w:rsid w:val="00956D83"/>
    <w:rsid w:val="009648B5"/>
    <w:rsid w:val="009735F8"/>
    <w:rsid w:val="00974EB3"/>
    <w:rsid w:val="00980CC4"/>
    <w:rsid w:val="009C0707"/>
    <w:rsid w:val="009C20E6"/>
    <w:rsid w:val="009E2607"/>
    <w:rsid w:val="009F073C"/>
    <w:rsid w:val="009F1380"/>
    <w:rsid w:val="009F52C4"/>
    <w:rsid w:val="00A03005"/>
    <w:rsid w:val="00A12DA3"/>
    <w:rsid w:val="00A139F5"/>
    <w:rsid w:val="00A16373"/>
    <w:rsid w:val="00A614C8"/>
    <w:rsid w:val="00A642D9"/>
    <w:rsid w:val="00A819B3"/>
    <w:rsid w:val="00AA0689"/>
    <w:rsid w:val="00AA7909"/>
    <w:rsid w:val="00AB36CF"/>
    <w:rsid w:val="00AC093D"/>
    <w:rsid w:val="00AC4924"/>
    <w:rsid w:val="00AD4CFE"/>
    <w:rsid w:val="00AE0121"/>
    <w:rsid w:val="00AE4120"/>
    <w:rsid w:val="00AF1425"/>
    <w:rsid w:val="00B01952"/>
    <w:rsid w:val="00B119A6"/>
    <w:rsid w:val="00B32D30"/>
    <w:rsid w:val="00B36984"/>
    <w:rsid w:val="00B41C51"/>
    <w:rsid w:val="00B82017"/>
    <w:rsid w:val="00B8294E"/>
    <w:rsid w:val="00B96EC2"/>
    <w:rsid w:val="00BA3DF2"/>
    <w:rsid w:val="00BB2758"/>
    <w:rsid w:val="00BB5F20"/>
    <w:rsid w:val="00BD3918"/>
    <w:rsid w:val="00BE5678"/>
    <w:rsid w:val="00BE74BA"/>
    <w:rsid w:val="00BF2EFF"/>
    <w:rsid w:val="00C549D7"/>
    <w:rsid w:val="00C57DFF"/>
    <w:rsid w:val="00C76CC3"/>
    <w:rsid w:val="00C85B69"/>
    <w:rsid w:val="00C93549"/>
    <w:rsid w:val="00C95FBC"/>
    <w:rsid w:val="00CC2DB7"/>
    <w:rsid w:val="00CD7342"/>
    <w:rsid w:val="00CE3292"/>
    <w:rsid w:val="00CF2574"/>
    <w:rsid w:val="00CF65CF"/>
    <w:rsid w:val="00D4163C"/>
    <w:rsid w:val="00D5414A"/>
    <w:rsid w:val="00D5669E"/>
    <w:rsid w:val="00D56D2A"/>
    <w:rsid w:val="00D76FD4"/>
    <w:rsid w:val="00D82110"/>
    <w:rsid w:val="00DA3189"/>
    <w:rsid w:val="00DB4089"/>
    <w:rsid w:val="00DB57EC"/>
    <w:rsid w:val="00DC436F"/>
    <w:rsid w:val="00DE0123"/>
    <w:rsid w:val="00DE42E8"/>
    <w:rsid w:val="00E05D9F"/>
    <w:rsid w:val="00E118C5"/>
    <w:rsid w:val="00E20D43"/>
    <w:rsid w:val="00E4344B"/>
    <w:rsid w:val="00E53547"/>
    <w:rsid w:val="00E5701A"/>
    <w:rsid w:val="00E62FF9"/>
    <w:rsid w:val="00E70E3F"/>
    <w:rsid w:val="00E82223"/>
    <w:rsid w:val="00E85C32"/>
    <w:rsid w:val="00E97241"/>
    <w:rsid w:val="00EA5CE1"/>
    <w:rsid w:val="00EC2B71"/>
    <w:rsid w:val="00EE4462"/>
    <w:rsid w:val="00EF6B2F"/>
    <w:rsid w:val="00F06BFD"/>
    <w:rsid w:val="00F11021"/>
    <w:rsid w:val="00F32DCC"/>
    <w:rsid w:val="00F44864"/>
    <w:rsid w:val="00F53D63"/>
    <w:rsid w:val="00F753FB"/>
    <w:rsid w:val="00F8179B"/>
    <w:rsid w:val="00F94E7A"/>
    <w:rsid w:val="00F9607C"/>
    <w:rsid w:val="00FC25FA"/>
    <w:rsid w:val="00FD24B4"/>
    <w:rsid w:val="00FD36CC"/>
    <w:rsid w:val="00FE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01"/>
    <o:shapelayout v:ext="edit">
      <o:idmap v:ext="edit" data="1"/>
    </o:shapelayout>
  </w:shapeDefaults>
  <w:decimalSymbol w:val="."/>
  <w:listSeparator w:val=","/>
  <w14:docId w14:val="69E0FD7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616BB2"/>
    <w:rPr>
      <w:sz w:val="20"/>
      <w:szCs w:val="20"/>
    </w:rPr>
  </w:style>
  <w:style w:type="paragraph" w:styleId="Heading1">
    <w:name w:val="heading 1"/>
    <w:aliases w:val="Stem and data labels"/>
    <w:basedOn w:val="Normal"/>
    <w:next w:val="Normal"/>
    <w:link w:val="Heading1Char"/>
    <w:uiPriority w:val="1"/>
    <w:qFormat/>
    <w:rsid w:val="007A2161"/>
    <w:pPr>
      <w:keepNext/>
      <w:keepLines/>
      <w:ind w:left="270" w:hanging="27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421"/>
    <w:pPr>
      <w:tabs>
        <w:tab w:val="center" w:pos="4680"/>
        <w:tab w:val="right" w:pos="9360"/>
      </w:tabs>
    </w:pPr>
    <w:rPr>
      <w:sz w:val="36"/>
    </w:rPr>
  </w:style>
  <w:style w:type="character" w:customStyle="1" w:styleId="HeaderChar">
    <w:name w:val="Header Char"/>
    <w:basedOn w:val="DefaultParagraphFont"/>
    <w:link w:val="Header"/>
    <w:uiPriority w:val="99"/>
    <w:rsid w:val="004D7421"/>
    <w:rPr>
      <w:sz w:val="36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te">
    <w:name w:val="Note"/>
    <w:basedOn w:val="RESPONSE"/>
    <w:link w:val="NoteChar"/>
    <w:uiPriority w:val="3"/>
    <w:qFormat/>
    <w:rsid w:val="00060535"/>
    <w:rPr>
      <w:i w:val="0"/>
      <w:iCs/>
      <w:sz w:val="14"/>
      <w:szCs w:val="14"/>
    </w:rPr>
  </w:style>
  <w:style w:type="paragraph" w:customStyle="1" w:styleId="SPACER">
    <w:name w:val="SPACER"/>
    <w:link w:val="SPACERChar"/>
    <w:qFormat/>
    <w:rsid w:val="00D56D2A"/>
    <w:rPr>
      <w:rFonts w:ascii="Calibri" w:hAnsi="Calibri"/>
      <w:sz w:val="18"/>
      <w:szCs w:val="20"/>
    </w:rPr>
  </w:style>
  <w:style w:type="character" w:customStyle="1" w:styleId="SPACERChar">
    <w:name w:val="SPACER Char"/>
    <w:basedOn w:val="DefaultParagraphFont"/>
    <w:link w:val="SPACER"/>
    <w:rsid w:val="00D56D2A"/>
    <w:rPr>
      <w:rFonts w:ascii="Calibri" w:hAnsi="Calibri"/>
      <w:sz w:val="18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customStyle="1" w:styleId="ITEM">
    <w:name w:val="ITEM"/>
    <w:next w:val="SPACER"/>
    <w:link w:val="ITEMChar"/>
    <w:uiPriority w:val="2"/>
    <w:qFormat/>
    <w:rsid w:val="00142D41"/>
    <w:pPr>
      <w:keepNext/>
      <w:ind w:left="990" w:hanging="270"/>
      <w:contextualSpacing/>
    </w:pPr>
    <w:rPr>
      <w:rFonts w:ascii="Calibri" w:hAnsi="Calibri"/>
      <w:sz w:val="20"/>
      <w:szCs w:val="20"/>
    </w:rPr>
  </w:style>
  <w:style w:type="character" w:customStyle="1" w:styleId="ITEMChar">
    <w:name w:val="ITEM Char"/>
    <w:basedOn w:val="DefaultParagraphFont"/>
    <w:link w:val="ITEM"/>
    <w:uiPriority w:val="2"/>
    <w:rsid w:val="00616BB2"/>
    <w:rPr>
      <w:rFonts w:ascii="Calibri" w:hAnsi="Calibri"/>
      <w:sz w:val="20"/>
      <w:szCs w:val="20"/>
    </w:rPr>
  </w:style>
  <w:style w:type="character" w:customStyle="1" w:styleId="NoteChar">
    <w:name w:val="Note Char"/>
    <w:basedOn w:val="RESPONSEChar"/>
    <w:link w:val="Note"/>
    <w:uiPriority w:val="3"/>
    <w:rsid w:val="00616BB2"/>
    <w:rPr>
      <w:i w:val="0"/>
      <w:iCs/>
      <w:sz w:val="14"/>
      <w:szCs w:val="14"/>
    </w:rPr>
  </w:style>
  <w:style w:type="paragraph" w:customStyle="1" w:styleId="RESPONSE">
    <w:name w:val="RESPONSE"/>
    <w:link w:val="RESPONSEChar"/>
    <w:uiPriority w:val="1"/>
    <w:qFormat/>
    <w:rsid w:val="00E20D43"/>
    <w:pPr>
      <w:ind w:left="720"/>
    </w:pPr>
    <w:rPr>
      <w:i/>
      <w:sz w:val="18"/>
    </w:rPr>
  </w:style>
  <w:style w:type="character" w:customStyle="1" w:styleId="RESPONSEChar">
    <w:name w:val="RESPONSE Char"/>
    <w:basedOn w:val="DefaultParagraphFont"/>
    <w:link w:val="RESPONSE"/>
    <w:uiPriority w:val="1"/>
    <w:rsid w:val="00616BB2"/>
    <w:rPr>
      <w:i/>
      <w:sz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aliases w:val="Stem and data labels Char"/>
    <w:basedOn w:val="DefaultParagraphFont"/>
    <w:link w:val="Heading1"/>
    <w:uiPriority w:val="1"/>
    <w:rsid w:val="00616BB2"/>
    <w:rPr>
      <w:b/>
      <w:sz w:val="20"/>
      <w:szCs w:val="20"/>
    </w:rPr>
  </w:style>
  <w:style w:type="paragraph" w:customStyle="1" w:styleId="SectionHead">
    <w:name w:val="SectionHead"/>
    <w:basedOn w:val="Normal"/>
    <w:link w:val="SectionHeadChar"/>
    <w:qFormat/>
    <w:rsid w:val="00E20D43"/>
    <w:pPr>
      <w:pBdr>
        <w:top w:val="single" w:sz="4" w:space="1" w:color="auto"/>
      </w:pBdr>
    </w:pPr>
    <w:rPr>
      <w:b/>
      <w:sz w:val="24"/>
      <w:szCs w:val="24"/>
    </w:rPr>
  </w:style>
  <w:style w:type="paragraph" w:customStyle="1" w:styleId="RECODEitem">
    <w:name w:val="RECODE item"/>
    <w:basedOn w:val="SPACER"/>
    <w:link w:val="RECODEitemChar"/>
    <w:uiPriority w:val="2"/>
    <w:qFormat/>
    <w:rsid w:val="006B3761"/>
    <w:pPr>
      <w:shd w:val="clear" w:color="auto" w:fill="D8E5F8" w:themeFill="accent2" w:themeFillTint="33"/>
      <w:ind w:left="900" w:hanging="180"/>
    </w:pPr>
  </w:style>
  <w:style w:type="character" w:customStyle="1" w:styleId="SectionHeadChar">
    <w:name w:val="SectionHead Char"/>
    <w:basedOn w:val="DefaultParagraphFont"/>
    <w:link w:val="SectionHead"/>
    <w:rsid w:val="00E20D43"/>
    <w:rPr>
      <w:b/>
      <w:sz w:val="24"/>
      <w:szCs w:val="24"/>
    </w:rPr>
  </w:style>
  <w:style w:type="paragraph" w:customStyle="1" w:styleId="RECODEitemvalues">
    <w:name w:val="RECODE item values"/>
    <w:basedOn w:val="SPACER"/>
    <w:link w:val="RECODEitemvaluesChar"/>
    <w:uiPriority w:val="2"/>
    <w:qFormat/>
    <w:rsid w:val="00580FA2"/>
    <w:pPr>
      <w:shd w:val="clear" w:color="auto" w:fill="D8E5F8" w:themeFill="accent2" w:themeFillTint="33"/>
      <w:ind w:left="900" w:hanging="180"/>
    </w:pPr>
    <w:rPr>
      <w:i/>
      <w:iCs/>
      <w:szCs w:val="18"/>
    </w:rPr>
  </w:style>
  <w:style w:type="character" w:customStyle="1" w:styleId="RECODEitemChar">
    <w:name w:val="RECODE item Char"/>
    <w:basedOn w:val="SPACERChar"/>
    <w:link w:val="RECODEitem"/>
    <w:uiPriority w:val="2"/>
    <w:rsid w:val="00616BB2"/>
    <w:rPr>
      <w:rFonts w:ascii="Calibri" w:hAnsi="Calibri"/>
      <w:sz w:val="18"/>
      <w:szCs w:val="20"/>
      <w:shd w:val="clear" w:color="auto" w:fill="D8E5F8" w:themeFill="accent2" w:themeFillTint="33"/>
    </w:rPr>
  </w:style>
  <w:style w:type="paragraph" w:customStyle="1" w:styleId="RESPONSE-SelectAll">
    <w:name w:val="RESPONSE-Select All"/>
    <w:basedOn w:val="RESPONSE"/>
    <w:link w:val="RESPONSE-SelectAllChar"/>
    <w:uiPriority w:val="2"/>
    <w:qFormat/>
    <w:rsid w:val="00E20D43"/>
    <w:pPr>
      <w:numPr>
        <w:numId w:val="23"/>
      </w:numPr>
      <w:ind w:left="990" w:hanging="270"/>
    </w:pPr>
    <w:rPr>
      <w:i w:val="0"/>
      <w:iCs/>
    </w:rPr>
  </w:style>
  <w:style w:type="character" w:customStyle="1" w:styleId="RECODEitemvaluesChar">
    <w:name w:val="RECODE item values Char"/>
    <w:basedOn w:val="SPACERChar"/>
    <w:link w:val="RECODEitemvalues"/>
    <w:uiPriority w:val="2"/>
    <w:rsid w:val="00616BB2"/>
    <w:rPr>
      <w:rFonts w:ascii="Calibri" w:hAnsi="Calibri"/>
      <w:i/>
      <w:iCs/>
      <w:sz w:val="18"/>
      <w:szCs w:val="18"/>
      <w:shd w:val="clear" w:color="auto" w:fill="D8E5F8" w:themeFill="accent2" w:themeFillTint="33"/>
    </w:rPr>
  </w:style>
  <w:style w:type="character" w:customStyle="1" w:styleId="RESPONSE-SelectAllChar">
    <w:name w:val="RESPONSE-Select All Char"/>
    <w:basedOn w:val="RESPONSEChar"/>
    <w:link w:val="RESPONSE-SelectAll"/>
    <w:uiPriority w:val="2"/>
    <w:rsid w:val="00616BB2"/>
    <w:rPr>
      <w:i w:val="0"/>
      <w:iCs/>
      <w:sz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056"/>
    <w:rPr>
      <w:color w:val="605E5C"/>
      <w:shd w:val="clear" w:color="auto" w:fill="E1DFDD"/>
    </w:rPr>
  </w:style>
  <w:style w:type="paragraph" w:customStyle="1" w:styleId="MajorCodesCountries">
    <w:name w:val="MajorCodes&amp;Countries"/>
    <w:basedOn w:val="Normal"/>
    <w:link w:val="MajorCodesCountriesChar"/>
    <w:uiPriority w:val="3"/>
    <w:qFormat/>
    <w:rsid w:val="00E82223"/>
    <w:pPr>
      <w:ind w:left="315" w:hanging="315"/>
    </w:pPr>
    <w:rPr>
      <w:sz w:val="16"/>
      <w:szCs w:val="16"/>
    </w:rPr>
  </w:style>
  <w:style w:type="character" w:customStyle="1" w:styleId="MajorCodesCountriesChar">
    <w:name w:val="MajorCodes&amp;Countries Char"/>
    <w:basedOn w:val="DefaultParagraphFont"/>
    <w:link w:val="MajorCodesCountries"/>
    <w:uiPriority w:val="3"/>
    <w:rsid w:val="00616BB2"/>
    <w:rPr>
      <w:sz w:val="16"/>
      <w:szCs w:val="16"/>
    </w:rPr>
  </w:style>
  <w:style w:type="paragraph" w:styleId="Revision">
    <w:name w:val="Revision"/>
    <w:hidden/>
    <w:uiPriority w:val="99"/>
    <w:semiHidden/>
    <w:rsid w:val="00100BC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SSE">
  <a:themeElements>
    <a:clrScheme name="NSSE">
      <a:dk1>
        <a:sysClr val="windowText" lastClr="000000"/>
      </a:dk1>
      <a:lt1>
        <a:sysClr val="window" lastClr="FFFFFF"/>
      </a:lt1>
      <a:dk2>
        <a:srgbClr val="7A1A57"/>
      </a:dk2>
      <a:lt2>
        <a:srgbClr val="002D62"/>
      </a:lt2>
      <a:accent1>
        <a:srgbClr val="EFAA22"/>
      </a:accent1>
      <a:accent2>
        <a:srgbClr val="417FDD"/>
      </a:accent2>
      <a:accent3>
        <a:srgbClr val="645950"/>
      </a:accent3>
      <a:accent4>
        <a:srgbClr val="CCCCCC"/>
      </a:accent4>
      <a:accent5>
        <a:srgbClr val="855723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4A1DB-60CC-4834-AD34-BBDB2A40C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10-01T23:43:00Z</dcterms:created>
  <dcterms:modified xsi:type="dcterms:W3CDTF">2020-07-29T15:53:00Z</dcterms:modified>
</cp:coreProperties>
</file>